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44FDF" w14:textId="713A96F3" w:rsidR="7A3070FA" w:rsidRPr="004C6FB9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4C6FB9">
        <w:rPr>
          <w:rFonts w:ascii="Times New Roman" w:hAnsi="Times New Roman" w:cs="Times New Roman"/>
          <w:b/>
          <w:bCs/>
          <w:sz w:val="24"/>
          <w:szCs w:val="24"/>
          <w:lang w:val="ru-RU"/>
        </w:rPr>
        <w:t>П</w:t>
      </w:r>
      <w:r w:rsidR="004A12DC" w:rsidRPr="004C6FB9">
        <w:rPr>
          <w:rFonts w:ascii="Times New Roman" w:hAnsi="Times New Roman" w:cs="Times New Roman"/>
          <w:b/>
          <w:bCs/>
          <w:sz w:val="24"/>
          <w:szCs w:val="24"/>
          <w:lang w:val="ru-RU"/>
        </w:rPr>
        <w:t>рилог</w:t>
      </w:r>
      <w:r w:rsidRPr="004C6FB9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1</w:t>
      </w:r>
    </w:p>
    <w:p w14:paraId="6709C617" w14:textId="51BB0B47" w:rsidR="3AEF39DD" w:rsidRPr="004C6FB9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293B8DD3" w14:textId="39C3EDF2" w:rsidR="00E15884" w:rsidRPr="004C6FB9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4C6FB9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4C6FB9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C6FB9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C6FB9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C6FB9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C6FB9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C6FB9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C6FB9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4C6FB9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4C6FB9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4C6FB9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4C6FB9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4C6FB9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4C6FB9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C6FB9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4C6FB9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C6FB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C6FB9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415BBCB9" w:rsidR="002433DC" w:rsidRPr="004C6FB9" w:rsidRDefault="004C6FB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4CEC66FB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4C6FB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5B172" w14:textId="77777777" w:rsidR="004E6DDD" w:rsidRDefault="004E6DDD" w:rsidP="008A6F6C">
      <w:pPr>
        <w:spacing w:after="0" w:line="240" w:lineRule="auto"/>
      </w:pPr>
      <w:r>
        <w:separator/>
      </w:r>
    </w:p>
  </w:endnote>
  <w:endnote w:type="continuationSeparator" w:id="0">
    <w:p w14:paraId="18F39B6F" w14:textId="77777777" w:rsidR="004E6DDD" w:rsidRDefault="004E6DD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0CE6D" w14:textId="77777777" w:rsidR="004E6DDD" w:rsidRDefault="004E6DDD" w:rsidP="008A6F6C">
      <w:pPr>
        <w:spacing w:after="0" w:line="240" w:lineRule="auto"/>
      </w:pPr>
      <w:r>
        <w:separator/>
      </w:r>
    </w:p>
  </w:footnote>
  <w:footnote w:type="continuationSeparator" w:id="0">
    <w:p w14:paraId="54525796" w14:textId="77777777" w:rsidR="004E6DDD" w:rsidRDefault="004E6DD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C6FB9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C6FB9"/>
    <w:rsid w:val="004D3189"/>
    <w:rsid w:val="004D4559"/>
    <w:rsid w:val="004E58C0"/>
    <w:rsid w:val="004E6DDD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900DB4-3BC0-472E-94FE-BE9B93521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dministrator</cp:lastModifiedBy>
  <cp:revision>7</cp:revision>
  <cp:lastPrinted>2022-04-13T17:00:00Z</cp:lastPrinted>
  <dcterms:created xsi:type="dcterms:W3CDTF">2023-08-11T08:27:00Z</dcterms:created>
  <dcterms:modified xsi:type="dcterms:W3CDTF">2023-08-1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